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3月5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「用什么工具写」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「等」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「第X卷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「编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「编」或「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「译」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「万恶之源」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「反向处理」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rPr>
          <w:rFonts w:hint="eastAsia"/>
        </w:rPr>
        <w:t xml:space="preserve">的Python库，「自动纠正」或「检查并建议」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0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0"/>
    <w:bookmarkStart w:id="151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1"/>
    <w:bookmarkStart w:id="152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2"/>
    <w:bookmarkStart w:id="154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3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（1940–1941）[M].</w:t>
      </w:r>
      <w:r>
        <w:t xml:space="preserve">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3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3-05T12:02:37Z</dcterms:created>
  <dcterms:modified xsi:type="dcterms:W3CDTF">2025-03-05T12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3月5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